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E0D02" w:rsidRPr="00DD006F" w:rsidRDefault="00872DE5" w:rsidP="00A860A9">
      <w:pPr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oT </w:t>
      </w:r>
      <w:r w:rsidR="009E0D02" w:rsidRPr="00DD006F">
        <w:rPr>
          <w:b/>
          <w:sz w:val="32"/>
          <w:szCs w:val="32"/>
        </w:rPr>
        <w:t xml:space="preserve">Use Case: </w:t>
      </w:r>
      <w:r w:rsidR="008B289D">
        <w:rPr>
          <w:b/>
          <w:sz w:val="32"/>
          <w:szCs w:val="32"/>
        </w:rPr>
        <w:t>Smart Container</w:t>
      </w:r>
    </w:p>
    <w:p w:rsidR="009E0D02" w:rsidRPr="00E3312D" w:rsidRDefault="009E0D02" w:rsidP="00A860A9">
      <w:pPr>
        <w:pStyle w:val="berschrift1"/>
        <w:jc w:val="both"/>
      </w:pPr>
      <w:r w:rsidRPr="00E3312D">
        <w:t>Overview</w:t>
      </w:r>
    </w:p>
    <w:p w:rsidR="001C30E2" w:rsidRDefault="008B289D" w:rsidP="001C30E2">
      <w:pPr>
        <w:rPr>
          <w:lang w:val="en-US"/>
        </w:rPr>
      </w:pPr>
      <w:r>
        <w:rPr>
          <w:lang w:val="en-US"/>
        </w:rPr>
        <w:t xml:space="preserve">Give a small problem </w:t>
      </w:r>
      <w:r w:rsidR="008D29E5">
        <w:rPr>
          <w:lang w:val="en-US"/>
        </w:rPr>
        <w:t xml:space="preserve">description like </w:t>
      </w:r>
      <w:proofErr w:type="spellStart"/>
      <w:proofErr w:type="gramStart"/>
      <w:r w:rsidR="008D29E5">
        <w:rPr>
          <w:lang w:val="en-US"/>
        </w:rPr>
        <w:t>a</w:t>
      </w:r>
      <w:proofErr w:type="spellEnd"/>
      <w:proofErr w:type="gramEnd"/>
      <w:r w:rsidR="008D29E5">
        <w:rPr>
          <w:lang w:val="en-US"/>
        </w:rPr>
        <w:t xml:space="preserve"> abstract</w:t>
      </w:r>
      <w:r>
        <w:rPr>
          <w:lang w:val="en-US"/>
        </w:rPr>
        <w:t>: describe the goals of the project</w:t>
      </w:r>
      <w:r w:rsidR="001C30E2">
        <w:rPr>
          <w:lang w:val="en-US"/>
        </w:rPr>
        <w:t xml:space="preserve"> </w:t>
      </w:r>
      <w:r w:rsidR="001C30E2" w:rsidRPr="001C30E2">
        <w:rPr>
          <w:lang w:val="en-US"/>
        </w:rPr>
        <w:sym w:font="Wingdings" w:char="F0E0"/>
      </w:r>
      <w:r w:rsidR="001C30E2">
        <w:rPr>
          <w:lang w:val="en-US"/>
        </w:rPr>
        <w:t xml:space="preserve"> concrete scenario e.g. blood transportation</w:t>
      </w:r>
    </w:p>
    <w:p w:rsidR="00A66BD9" w:rsidRPr="001C30E2" w:rsidRDefault="00872DE5" w:rsidP="001C30E2">
      <w:pPr>
        <w:pStyle w:val="berschrift1"/>
        <w:rPr>
          <w:lang w:val="en-US"/>
        </w:rPr>
      </w:pPr>
      <w:r w:rsidRPr="00872DE5">
        <w:rPr>
          <w:lang w:val="en-US"/>
        </w:rPr>
        <w:t xml:space="preserve">Technical </w:t>
      </w:r>
      <w:r w:rsidR="00D12E8B">
        <w:rPr>
          <w:lang w:val="en-US"/>
        </w:rPr>
        <w:t xml:space="preserve">Requirements and </w:t>
      </w:r>
      <w:r w:rsidRPr="00872DE5">
        <w:rPr>
          <w:lang w:val="en-US"/>
        </w:rPr>
        <w:t>Boundary conditions</w:t>
      </w:r>
    </w:p>
    <w:p w:rsidR="008D29E5" w:rsidRPr="008D29E5" w:rsidRDefault="00A66BD9" w:rsidP="008D29E5">
      <w:pPr>
        <w:pStyle w:val="berschrift2"/>
        <w:rPr>
          <w:lang w:val="en-US"/>
        </w:rPr>
      </w:pPr>
      <w:r w:rsidRPr="001C6BE6">
        <w:rPr>
          <w:lang w:val="en-US"/>
        </w:rPr>
        <w:t>Requirements</w:t>
      </w:r>
      <w:r w:rsidR="008B289D">
        <w:rPr>
          <w:lang w:val="en-US"/>
        </w:rPr>
        <w:t xml:space="preserve"> / User Stories</w:t>
      </w:r>
    </w:p>
    <w:p w:rsidR="008B289D" w:rsidRDefault="00872DE5" w:rsidP="001C30E2">
      <w:pPr>
        <w:pStyle w:val="berschrift2"/>
        <w:rPr>
          <w:lang w:val="en-US"/>
        </w:rPr>
      </w:pPr>
      <w:r w:rsidRPr="00A66BD9">
        <w:rPr>
          <w:lang w:val="en-US"/>
        </w:rPr>
        <w:t>Hardware</w:t>
      </w:r>
    </w:p>
    <w:p w:rsidR="0083299B" w:rsidRDefault="0083299B" w:rsidP="001C30E2">
      <w:pPr>
        <w:pStyle w:val="berschrift2"/>
        <w:rPr>
          <w:lang w:val="en-US"/>
        </w:rPr>
      </w:pPr>
      <w:r w:rsidRPr="0083299B">
        <w:rPr>
          <w:lang w:val="en-US"/>
        </w:rPr>
        <w:t>Recommended software development environment</w:t>
      </w:r>
    </w:p>
    <w:p w:rsidR="008B289D" w:rsidRDefault="008B289D" w:rsidP="001C30E2">
      <w:pPr>
        <w:pStyle w:val="berschrift1"/>
      </w:pPr>
      <w:r>
        <w:t>Design</w:t>
      </w:r>
    </w:p>
    <w:p w:rsidR="008B289D" w:rsidRDefault="00A66BD9" w:rsidP="001C30E2">
      <w:pPr>
        <w:pStyle w:val="berschrift2"/>
      </w:pPr>
      <w:r>
        <w:t>Architecture</w:t>
      </w:r>
    </w:p>
    <w:p w:rsidR="00A66BD9" w:rsidRDefault="0083299B" w:rsidP="001C30E2">
      <w:pPr>
        <w:pStyle w:val="berschrift2"/>
      </w:pPr>
      <w:r>
        <w:t>Data Model</w:t>
      </w:r>
    </w:p>
    <w:p w:rsidR="001C30E2" w:rsidRDefault="008B289D" w:rsidP="001C30E2">
      <w:pPr>
        <w:pStyle w:val="berschrift2"/>
      </w:pPr>
      <w:r>
        <w:t>Process Model</w:t>
      </w:r>
      <w:r w:rsidR="001C30E2">
        <w:t xml:space="preserve"> / Activity Diagrams</w:t>
      </w:r>
    </w:p>
    <w:p w:rsidR="001C30E2" w:rsidRPr="001C30E2" w:rsidRDefault="001C30E2" w:rsidP="001C30E2">
      <w:pPr>
        <w:pStyle w:val="berschrift2"/>
      </w:pPr>
      <w:r>
        <w:t>Wireframes</w:t>
      </w:r>
    </w:p>
    <w:p w:rsidR="008B289D" w:rsidRDefault="008B289D" w:rsidP="001C30E2">
      <w:pPr>
        <w:pStyle w:val="berschrift1"/>
      </w:pPr>
      <w:r>
        <w:t>Implementation</w:t>
      </w:r>
    </w:p>
    <w:p w:rsidR="008B289D" w:rsidRDefault="008B289D" w:rsidP="001C30E2">
      <w:pPr>
        <w:pStyle w:val="berschrift2"/>
      </w:pPr>
      <w:r>
        <w:t>Smart Container</w:t>
      </w:r>
    </w:p>
    <w:p w:rsidR="008B289D" w:rsidRDefault="008B289D" w:rsidP="001C30E2">
      <w:pPr>
        <w:pStyle w:val="berschrift2"/>
      </w:pPr>
      <w:r>
        <w:t>Driver App</w:t>
      </w:r>
    </w:p>
    <w:p w:rsidR="008B289D" w:rsidRDefault="008B289D" w:rsidP="001C30E2">
      <w:pPr>
        <w:pStyle w:val="berschrift2"/>
      </w:pPr>
      <w:r>
        <w:t>Admin App</w:t>
      </w:r>
    </w:p>
    <w:p w:rsidR="008B289D" w:rsidRDefault="008B289D" w:rsidP="001C30E2">
      <w:pPr>
        <w:pStyle w:val="berschrift2"/>
      </w:pPr>
      <w:r>
        <w:t>Dashboard</w:t>
      </w:r>
    </w:p>
    <w:p w:rsidR="008B289D" w:rsidRDefault="008B289D" w:rsidP="001C30E2">
      <w:pPr>
        <w:pStyle w:val="berschrift1"/>
      </w:pPr>
      <w:r>
        <w:t>Test</w:t>
      </w:r>
    </w:p>
    <w:p w:rsidR="008B289D" w:rsidRDefault="008B289D" w:rsidP="001C30E2">
      <w:pPr>
        <w:pStyle w:val="berschrift2"/>
      </w:pPr>
      <w:r>
        <w:t>Modul Test</w:t>
      </w:r>
    </w:p>
    <w:p w:rsidR="008B289D" w:rsidRDefault="008B289D" w:rsidP="001C30E2">
      <w:pPr>
        <w:pStyle w:val="berschrift2"/>
      </w:pPr>
      <w:r>
        <w:t>Integration Test</w:t>
      </w:r>
    </w:p>
    <w:p w:rsidR="008B289D" w:rsidRPr="008B289D" w:rsidRDefault="008B289D" w:rsidP="001C30E2">
      <w:pPr>
        <w:pStyle w:val="berschrift2"/>
      </w:pPr>
      <w:r>
        <w:t>Final Acceptance Test</w:t>
      </w:r>
    </w:p>
    <w:p w:rsidR="0083299B" w:rsidRDefault="008B289D" w:rsidP="0083299B">
      <w:r>
        <w:t>Screen Shots</w:t>
      </w:r>
    </w:p>
    <w:p w:rsidR="00397AC9" w:rsidRDefault="00397AC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2F32FA" w:rsidRDefault="001C30E2" w:rsidP="002F32FA">
      <w:pPr>
        <w:pStyle w:val="berschrift2"/>
      </w:pPr>
      <w:r>
        <w:lastRenderedPageBreak/>
        <w:t>Sources to learn from the Project</w:t>
      </w:r>
    </w:p>
    <w:p w:rsidR="001C30E2" w:rsidRPr="001C30E2" w:rsidRDefault="001C30E2" w:rsidP="001C30E2"/>
    <w:p w:rsidR="00A66BD9" w:rsidRDefault="00CC102E" w:rsidP="001C30E2">
      <w:pPr>
        <w:pStyle w:val="Listenabsatz"/>
        <w:numPr>
          <w:ilvl w:val="0"/>
          <w:numId w:val="7"/>
        </w:numPr>
      </w:pPr>
      <w:r>
        <w:t xml:space="preserve">Programming </w:t>
      </w:r>
      <w:proofErr w:type="spellStart"/>
      <w:r>
        <w:t>MicroController</w:t>
      </w:r>
      <w:proofErr w:type="spellEnd"/>
      <w:r w:rsidR="00FB44E3">
        <w:t xml:space="preserve"> to send data to MQTT-Broker over </w:t>
      </w:r>
      <w:proofErr w:type="spellStart"/>
      <w:r w:rsidR="00FB44E3">
        <w:t>WiFi</w:t>
      </w:r>
      <w:proofErr w:type="spellEnd"/>
      <w:r w:rsidR="001C30E2">
        <w:t xml:space="preserve"> and visualize data in Grafana</w:t>
      </w:r>
      <w:r>
        <w:t>:</w:t>
      </w:r>
      <w:r w:rsidR="001C30E2">
        <w:t xml:space="preserve"> see tutorial “vehicle data monitoring”</w:t>
      </w:r>
    </w:p>
    <w:p w:rsidR="001C30E2" w:rsidRDefault="001C30E2" w:rsidP="001C30E2">
      <w:pPr>
        <w:pStyle w:val="Listenabsatz"/>
      </w:pPr>
    </w:p>
    <w:p w:rsidR="001C30E2" w:rsidRPr="00CC102E" w:rsidRDefault="00E02FC9" w:rsidP="001C30E2">
      <w:pPr>
        <w:pStyle w:val="Listenabsatz"/>
        <w:numPr>
          <w:ilvl w:val="0"/>
          <w:numId w:val="7"/>
        </w:numPr>
      </w:pPr>
      <w:r>
        <w:t xml:space="preserve">Create </w:t>
      </w:r>
      <w:r w:rsidR="001C30E2">
        <w:t>webservice</w:t>
      </w:r>
    </w:p>
    <w:p w:rsidR="00497E91" w:rsidRDefault="005D3369" w:rsidP="001C30E2">
      <w:pPr>
        <w:pStyle w:val="Listenabsatz"/>
        <w:numPr>
          <w:ilvl w:val="0"/>
          <w:numId w:val="7"/>
        </w:numPr>
      </w:pPr>
      <w:r w:rsidRPr="005D3369">
        <w:t>C</w:t>
      </w:r>
      <w:r>
        <w:t xml:space="preserve">reate </w:t>
      </w:r>
      <w:r w:rsidR="001C30E2">
        <w:t>Database</w:t>
      </w:r>
    </w:p>
    <w:p w:rsidR="001C30E2" w:rsidRDefault="001C30E2" w:rsidP="001C30E2">
      <w:pPr>
        <w:pStyle w:val="Listenabsatz"/>
        <w:numPr>
          <w:ilvl w:val="0"/>
          <w:numId w:val="7"/>
        </w:numPr>
      </w:pPr>
      <w:r>
        <w:t>Create Flutter App</w:t>
      </w:r>
    </w:p>
    <w:p w:rsidR="002F32FA" w:rsidRDefault="002F32FA" w:rsidP="002F32FA">
      <w:pPr>
        <w:jc w:val="both"/>
      </w:pPr>
    </w:p>
    <w:p w:rsidR="002F32FA" w:rsidRPr="009E0D02" w:rsidRDefault="002F32FA" w:rsidP="002F32FA">
      <w:pPr>
        <w:jc w:val="both"/>
      </w:pPr>
    </w:p>
    <w:sectPr w:rsidR="002F32FA" w:rsidRPr="009E0D02">
      <w:footerReference w:type="even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63044" w:rsidRDefault="00463044" w:rsidP="00A374C5">
      <w:pPr>
        <w:spacing w:after="0" w:line="240" w:lineRule="auto"/>
      </w:pPr>
      <w:r>
        <w:separator/>
      </w:r>
    </w:p>
  </w:endnote>
  <w:endnote w:type="continuationSeparator" w:id="0">
    <w:p w:rsidR="00463044" w:rsidRDefault="00463044" w:rsidP="00A37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854266816"/>
      <w:docPartObj>
        <w:docPartGallery w:val="Page Numbers (Bottom of Page)"/>
        <w:docPartUnique/>
      </w:docPartObj>
    </w:sdtPr>
    <w:sdtContent>
      <w:p w:rsidR="00A374C5" w:rsidRDefault="00A374C5" w:rsidP="009F4074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374C5" w:rsidRDefault="00A374C5" w:rsidP="00A374C5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12234079"/>
      <w:docPartObj>
        <w:docPartGallery w:val="Page Numbers (Bottom of Page)"/>
        <w:docPartUnique/>
      </w:docPartObj>
    </w:sdtPr>
    <w:sdtContent>
      <w:p w:rsidR="00A374C5" w:rsidRDefault="00A374C5" w:rsidP="009F4074">
        <w:pPr>
          <w:pStyle w:val="Fu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374C5" w:rsidRDefault="00A374C5" w:rsidP="00A374C5">
    <w:pPr>
      <w:pStyle w:val="Fuzeile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63044" w:rsidRDefault="00463044" w:rsidP="00A374C5">
      <w:pPr>
        <w:spacing w:after="0" w:line="240" w:lineRule="auto"/>
      </w:pPr>
      <w:r>
        <w:separator/>
      </w:r>
    </w:p>
  </w:footnote>
  <w:footnote w:type="continuationSeparator" w:id="0">
    <w:p w:rsidR="00463044" w:rsidRDefault="00463044" w:rsidP="00A374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33FB"/>
    <w:multiLevelType w:val="hybridMultilevel"/>
    <w:tmpl w:val="D4F681AA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4524ED"/>
    <w:multiLevelType w:val="hybridMultilevel"/>
    <w:tmpl w:val="69A8B90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4384B"/>
    <w:multiLevelType w:val="hybridMultilevel"/>
    <w:tmpl w:val="DEA4E45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66B63"/>
    <w:multiLevelType w:val="hybridMultilevel"/>
    <w:tmpl w:val="15B647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D3F"/>
    <w:multiLevelType w:val="hybridMultilevel"/>
    <w:tmpl w:val="3DD0B6D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9029B1"/>
    <w:multiLevelType w:val="hybridMultilevel"/>
    <w:tmpl w:val="578E4266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AD3FF3"/>
    <w:multiLevelType w:val="hybridMultilevel"/>
    <w:tmpl w:val="2708D502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04345"/>
    <w:multiLevelType w:val="hybridMultilevel"/>
    <w:tmpl w:val="EC36996C"/>
    <w:lvl w:ilvl="0" w:tplc="13F4CC3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ED1FA1"/>
    <w:multiLevelType w:val="hybridMultilevel"/>
    <w:tmpl w:val="3FF2983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115441"/>
    <w:multiLevelType w:val="hybridMultilevel"/>
    <w:tmpl w:val="F5240526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C2DA6"/>
    <w:multiLevelType w:val="hybridMultilevel"/>
    <w:tmpl w:val="D0503DE0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D154C"/>
    <w:multiLevelType w:val="hybridMultilevel"/>
    <w:tmpl w:val="76204E02"/>
    <w:lvl w:ilvl="0" w:tplc="13F4CC3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1661320"/>
    <w:multiLevelType w:val="hybridMultilevel"/>
    <w:tmpl w:val="E72AB65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53605"/>
    <w:multiLevelType w:val="hybridMultilevel"/>
    <w:tmpl w:val="1F96196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8653922">
    <w:abstractNumId w:val="13"/>
  </w:num>
  <w:num w:numId="2" w16cid:durableId="1774322029">
    <w:abstractNumId w:val="2"/>
  </w:num>
  <w:num w:numId="3" w16cid:durableId="655036279">
    <w:abstractNumId w:val="6"/>
  </w:num>
  <w:num w:numId="4" w16cid:durableId="898051109">
    <w:abstractNumId w:val="10"/>
  </w:num>
  <w:num w:numId="5" w16cid:durableId="903028557">
    <w:abstractNumId w:val="0"/>
  </w:num>
  <w:num w:numId="6" w16cid:durableId="792214663">
    <w:abstractNumId w:val="11"/>
  </w:num>
  <w:num w:numId="7" w16cid:durableId="765224798">
    <w:abstractNumId w:val="9"/>
  </w:num>
  <w:num w:numId="8" w16cid:durableId="824249627">
    <w:abstractNumId w:val="12"/>
  </w:num>
  <w:num w:numId="9" w16cid:durableId="1183131176">
    <w:abstractNumId w:val="4"/>
  </w:num>
  <w:num w:numId="10" w16cid:durableId="1081828201">
    <w:abstractNumId w:val="3"/>
  </w:num>
  <w:num w:numId="11" w16cid:durableId="167015616">
    <w:abstractNumId w:val="8"/>
  </w:num>
  <w:num w:numId="12" w16cid:durableId="1508709888">
    <w:abstractNumId w:val="1"/>
  </w:num>
  <w:num w:numId="13" w16cid:durableId="551814821">
    <w:abstractNumId w:val="5"/>
  </w:num>
  <w:num w:numId="14" w16cid:durableId="15038565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tjQ3sDQxMjA3szBU0lEKTi0uzszPAykwqgUAAtWIBywAAAA="/>
  </w:docVars>
  <w:rsids>
    <w:rsidRoot w:val="002A57FF"/>
    <w:rsid w:val="00027DF0"/>
    <w:rsid w:val="000810F4"/>
    <w:rsid w:val="000A5A47"/>
    <w:rsid w:val="000E168E"/>
    <w:rsid w:val="00144E37"/>
    <w:rsid w:val="001475D3"/>
    <w:rsid w:val="001C30E2"/>
    <w:rsid w:val="001C6BE6"/>
    <w:rsid w:val="00213AA4"/>
    <w:rsid w:val="002A57FF"/>
    <w:rsid w:val="002D4A68"/>
    <w:rsid w:val="002F32FA"/>
    <w:rsid w:val="003969EE"/>
    <w:rsid w:val="00397AC9"/>
    <w:rsid w:val="003B2438"/>
    <w:rsid w:val="003B4ECA"/>
    <w:rsid w:val="004040E8"/>
    <w:rsid w:val="00463044"/>
    <w:rsid w:val="00497E91"/>
    <w:rsid w:val="005076B7"/>
    <w:rsid w:val="005752C2"/>
    <w:rsid w:val="00575EBA"/>
    <w:rsid w:val="005D3369"/>
    <w:rsid w:val="00607900"/>
    <w:rsid w:val="00653E71"/>
    <w:rsid w:val="006946F0"/>
    <w:rsid w:val="007748F6"/>
    <w:rsid w:val="007838D6"/>
    <w:rsid w:val="007B77F0"/>
    <w:rsid w:val="0083299B"/>
    <w:rsid w:val="00872DE5"/>
    <w:rsid w:val="008B289D"/>
    <w:rsid w:val="008C3259"/>
    <w:rsid w:val="008D29E5"/>
    <w:rsid w:val="00925E4C"/>
    <w:rsid w:val="00926CA2"/>
    <w:rsid w:val="00961762"/>
    <w:rsid w:val="009A7F4E"/>
    <w:rsid w:val="009E0D02"/>
    <w:rsid w:val="00A2375E"/>
    <w:rsid w:val="00A374C5"/>
    <w:rsid w:val="00A565FC"/>
    <w:rsid w:val="00A66BD9"/>
    <w:rsid w:val="00A860A9"/>
    <w:rsid w:val="00AB234E"/>
    <w:rsid w:val="00AB5B16"/>
    <w:rsid w:val="00AF3F8A"/>
    <w:rsid w:val="00BB624F"/>
    <w:rsid w:val="00C209C1"/>
    <w:rsid w:val="00CB1E07"/>
    <w:rsid w:val="00CC102E"/>
    <w:rsid w:val="00D12E8B"/>
    <w:rsid w:val="00D25930"/>
    <w:rsid w:val="00DB6B71"/>
    <w:rsid w:val="00DD006F"/>
    <w:rsid w:val="00E02FC9"/>
    <w:rsid w:val="00E2401E"/>
    <w:rsid w:val="00E3312D"/>
    <w:rsid w:val="00EE7D47"/>
    <w:rsid w:val="00F011A6"/>
    <w:rsid w:val="00F41A24"/>
    <w:rsid w:val="00FB44E3"/>
    <w:rsid w:val="00FB6199"/>
    <w:rsid w:val="00FE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416E55"/>
  <w15:chartTrackingRefBased/>
  <w15:docId w15:val="{CEC664EC-BAB8-4ABB-B35A-C33975083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E33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66BD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8B289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E0D02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E3312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66BD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Absatz-Standardschriftart"/>
    <w:uiPriority w:val="99"/>
    <w:unhideWhenUsed/>
    <w:rsid w:val="00CC102E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CC102E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607900"/>
    <w:rPr>
      <w:color w:val="954F72" w:themeColor="followed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374C5"/>
  </w:style>
  <w:style w:type="paragraph" w:styleId="Fuzeile">
    <w:name w:val="footer"/>
    <w:basedOn w:val="Standard"/>
    <w:link w:val="FuzeileZchn"/>
    <w:uiPriority w:val="99"/>
    <w:unhideWhenUsed/>
    <w:rsid w:val="00A374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374C5"/>
  </w:style>
  <w:style w:type="character" w:styleId="Seitenzahl">
    <w:name w:val="page number"/>
    <w:basedOn w:val="Absatz-Standardschriftart"/>
    <w:uiPriority w:val="99"/>
    <w:semiHidden/>
    <w:unhideWhenUsed/>
    <w:rsid w:val="00A374C5"/>
  </w:style>
  <w:style w:type="character" w:customStyle="1" w:styleId="apple-converted-space">
    <w:name w:val="apple-converted-space"/>
    <w:basedOn w:val="Absatz-Standardschriftart"/>
    <w:rsid w:val="00A374C5"/>
  </w:style>
  <w:style w:type="character" w:customStyle="1" w:styleId="berschrift3Zchn">
    <w:name w:val="Überschrift 3 Zchn"/>
    <w:basedOn w:val="Absatz-Standardschriftart"/>
    <w:link w:val="berschrift3"/>
    <w:uiPriority w:val="9"/>
    <w:rsid w:val="008B289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633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chen Wyngaard</dc:creator>
  <cp:keywords/>
  <dc:description/>
  <cp:lastModifiedBy>Dany Meyer</cp:lastModifiedBy>
  <cp:revision>4</cp:revision>
  <dcterms:created xsi:type="dcterms:W3CDTF">2023-10-17T08:25:00Z</dcterms:created>
  <dcterms:modified xsi:type="dcterms:W3CDTF">2023-10-17T08:50:00Z</dcterms:modified>
</cp:coreProperties>
</file>